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6612" w:rsidRDefault="001A2592">
      <w:pPr>
        <w:jc w:val="center"/>
        <w:rPr>
          <w:b/>
          <w:sz w:val="52"/>
          <w:szCs w:val="52"/>
        </w:rPr>
      </w:pPr>
      <w:r>
        <w:rPr>
          <w:b/>
          <w:sz w:val="52"/>
          <w:szCs w:val="52"/>
        </w:rPr>
        <w:t>Dual-Display Heat Press Machine</w:t>
      </w:r>
    </w:p>
    <w:p w:rsidR="00FC6612" w:rsidRDefault="001A2592">
      <w:pPr>
        <w:jc w:val="center"/>
        <w:rPr>
          <w:sz w:val="32"/>
          <w:szCs w:val="32"/>
        </w:rPr>
      </w:pPr>
      <w:r>
        <w:rPr>
          <w:rFonts w:hint="eastAsia"/>
          <w:sz w:val="32"/>
          <w:szCs w:val="32"/>
        </w:rPr>
        <w:t>Digital，double-display，self-clocking</w:t>
      </w:r>
    </w:p>
    <w:p w:rsidR="00FC6612" w:rsidRDefault="001A2592" w:rsidP="00CA0943">
      <w:pPr>
        <w:jc w:val="center"/>
        <w:rPr>
          <w:b/>
          <w:bCs/>
          <w:sz w:val="48"/>
          <w:szCs w:val="48"/>
        </w:rPr>
      </w:pPr>
      <w:r>
        <w:rPr>
          <w:rFonts w:hint="eastAsia"/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403860</wp:posOffset>
            </wp:positionH>
            <wp:positionV relativeFrom="paragraph">
              <wp:posOffset>448945</wp:posOffset>
            </wp:positionV>
            <wp:extent cx="5786120" cy="3937635"/>
            <wp:effectExtent l="0" t="0" r="5080" b="5715"/>
            <wp:wrapNone/>
            <wp:docPr id="14" name="图片 14" descr="yf10c整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yf10c整机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86120" cy="3937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sz w:val="48"/>
          <w:szCs w:val="48"/>
        </w:rPr>
        <w:t>Instruction</w:t>
      </w:r>
    </w:p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1A2592">
      <w:pPr>
        <w:spacing w:line="500" w:lineRule="exact"/>
        <w:rPr>
          <w:rFonts w:ascii="Arial" w:hAnsi="Arial" w:cs="Arial"/>
          <w:sz w:val="24"/>
        </w:rPr>
      </w:pPr>
      <w:proofErr w:type="gramStart"/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>B :</w:t>
      </w:r>
      <w:proofErr w:type="gramEnd"/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 xml:space="preserve">  M</w:t>
      </w:r>
      <w:r>
        <w:rPr>
          <w:rFonts w:ascii="Arial" w:eastAsia="宋体" w:hAnsi="Arial" w:cs="Arial" w:hint="eastAsia"/>
          <w:color w:val="000000"/>
          <w:kern w:val="0"/>
          <w:sz w:val="24"/>
          <w:shd w:val="clear" w:color="auto" w:fill="FFFFFF"/>
          <w:lang w:bidi="ar"/>
        </w:rPr>
        <w:t>ug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 xml:space="preserve"> P</w:t>
      </w:r>
      <w:r>
        <w:rPr>
          <w:rFonts w:ascii="Arial" w:eastAsia="宋体" w:hAnsi="Arial" w:cs="Arial" w:hint="eastAsia"/>
          <w:color w:val="000000"/>
          <w:kern w:val="0"/>
          <w:sz w:val="24"/>
          <w:shd w:val="clear" w:color="auto" w:fill="FFFFFF"/>
          <w:lang w:bidi="ar"/>
        </w:rPr>
        <w:t>ress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 xml:space="preserve"> M</w:t>
      </w:r>
      <w:r>
        <w:rPr>
          <w:rFonts w:ascii="Arial" w:eastAsia="宋体" w:hAnsi="Arial" w:cs="Arial" w:hint="eastAsia"/>
          <w:color w:val="000000"/>
          <w:kern w:val="0"/>
          <w:sz w:val="24"/>
          <w:shd w:val="clear" w:color="auto" w:fill="FFFFFF"/>
          <w:lang w:bidi="ar"/>
        </w:rPr>
        <w:t>achine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 xml:space="preserve">  </w:t>
      </w:r>
      <w:r>
        <w:rPr>
          <w:rFonts w:ascii="Arial" w:hAnsi="Arial" w:cs="Arial"/>
          <w:sz w:val="24"/>
        </w:rPr>
        <w:t xml:space="preserve">         </w:t>
      </w:r>
    </w:p>
    <w:p w:rsidR="00FC6612" w:rsidRDefault="001A2592">
      <w:pPr>
        <w:spacing w:line="500" w:lineRule="exact"/>
        <w:rPr>
          <w:rFonts w:ascii="Arial" w:hAnsi="Arial" w:cs="Arial"/>
          <w:sz w:val="24"/>
        </w:rPr>
      </w:pPr>
      <w:r>
        <w:rPr>
          <w:rFonts w:ascii="Arial" w:hAnsi="Arial" w:cs="Arial" w:hint="eastAsia"/>
          <w:sz w:val="24"/>
        </w:rPr>
        <w:t>C</w:t>
      </w:r>
      <w:r>
        <w:rPr>
          <w:rFonts w:ascii="Arial" w:hAnsi="Arial" w:cs="Arial"/>
          <w:sz w:val="24"/>
        </w:rPr>
        <w:t xml:space="preserve"> :  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>Mug Press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>（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>12*23.5cm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>）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>( 11oz )</w:t>
      </w:r>
      <w:r>
        <w:rPr>
          <w:rFonts w:ascii="Arial" w:hAnsi="Arial" w:cs="Arial"/>
          <w:sz w:val="24"/>
        </w:rPr>
        <w:t xml:space="preserve">   </w:t>
      </w:r>
    </w:p>
    <w:p w:rsidR="00FC6612" w:rsidRDefault="001A2592">
      <w:pPr>
        <w:spacing w:line="500" w:lineRule="exac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D :  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 xml:space="preserve">Hat/Cap </w:t>
      </w:r>
      <w:r>
        <w:rPr>
          <w:rFonts w:ascii="Arial" w:eastAsia="宋体" w:hAnsi="Arial" w:cs="Arial" w:hint="eastAsia"/>
          <w:color w:val="000000"/>
          <w:kern w:val="0"/>
          <w:sz w:val="24"/>
          <w:shd w:val="clear" w:color="auto" w:fill="FFFFFF"/>
          <w:lang w:bidi="ar"/>
        </w:rPr>
        <w:t>press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>：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 xml:space="preserve">5.5"x 3" 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>（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>14*8cm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>）</w:t>
      </w:r>
      <w:r>
        <w:rPr>
          <w:rFonts w:ascii="Arial" w:hAnsi="Arial" w:cs="Arial"/>
          <w:sz w:val="24"/>
        </w:rPr>
        <w:t xml:space="preserve">                </w:t>
      </w:r>
    </w:p>
    <w:p w:rsidR="00FC6612" w:rsidRDefault="001A2592">
      <w:pPr>
        <w:spacing w:line="500" w:lineRule="exac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 :  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 xml:space="preserve">Plate Press #1 5" max diameter 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>（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>12.5cm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>）</w:t>
      </w:r>
      <w:r>
        <w:rPr>
          <w:rFonts w:ascii="Arial" w:hAnsi="Arial" w:cs="Arial"/>
          <w:sz w:val="24"/>
        </w:rPr>
        <w:t xml:space="preserve">           </w:t>
      </w:r>
    </w:p>
    <w:p w:rsidR="00FC6612" w:rsidRDefault="001A2592">
      <w:pPr>
        <w:spacing w:line="500" w:lineRule="exac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F :  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 xml:space="preserve">Plate Press #2  6" max diameter 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>（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>15.5cm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>）</w:t>
      </w:r>
      <w:r>
        <w:rPr>
          <w:rFonts w:ascii="Arial" w:hAnsi="Arial" w:cs="Arial"/>
          <w:sz w:val="24"/>
        </w:rPr>
        <w:t xml:space="preserve">         </w:t>
      </w:r>
    </w:p>
    <w:p w:rsidR="00FC6612" w:rsidRDefault="001A2592">
      <w:pPr>
        <w:spacing w:line="500" w:lineRule="exact"/>
        <w:rPr>
          <w:rFonts w:ascii="Arial" w:hAnsi="Arial" w:cs="Arial"/>
          <w:sz w:val="24"/>
        </w:rPr>
      </w:pPr>
      <w:proofErr w:type="gramStart"/>
      <w:r>
        <w:rPr>
          <w:rFonts w:ascii="Arial" w:hAnsi="Arial" w:cs="Arial"/>
          <w:sz w:val="24"/>
        </w:rPr>
        <w:t>G :</w:t>
      </w:r>
      <w:proofErr w:type="gramEnd"/>
      <w:r>
        <w:rPr>
          <w:rFonts w:ascii="Arial" w:hAnsi="Arial" w:cs="Arial"/>
          <w:sz w:val="24"/>
        </w:rPr>
        <w:t xml:space="preserve">  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>Mug Press 12*19cm</w:t>
      </w:r>
      <w:r>
        <w:rPr>
          <w:rFonts w:ascii="Arial" w:hAnsi="Arial" w:cs="Arial"/>
          <w:sz w:val="24"/>
        </w:rPr>
        <w:t xml:space="preserve">                 </w:t>
      </w:r>
    </w:p>
    <w:p w:rsidR="00FC6612" w:rsidRDefault="001A2592">
      <w:pPr>
        <w:spacing w:line="500" w:lineRule="exact"/>
        <w:rPr>
          <w:rFonts w:ascii="Arial" w:hAnsi="Arial" w:cs="Arial"/>
          <w:sz w:val="24"/>
        </w:rPr>
      </w:pPr>
      <w:proofErr w:type="gramStart"/>
      <w:r>
        <w:rPr>
          <w:rFonts w:ascii="Arial" w:hAnsi="Arial" w:cs="Arial"/>
          <w:sz w:val="24"/>
        </w:rPr>
        <w:t>H :</w:t>
      </w:r>
      <w:proofErr w:type="gramEnd"/>
      <w:r>
        <w:rPr>
          <w:rFonts w:ascii="Arial" w:hAnsi="Arial" w:cs="Arial"/>
          <w:sz w:val="24"/>
        </w:rPr>
        <w:t xml:space="preserve">  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>Mug Press  12OZ</w:t>
      </w:r>
      <w:r>
        <w:rPr>
          <w:rFonts w:ascii="Arial" w:eastAsia="宋体" w:hAnsi="Arial" w:cs="Arial"/>
          <w:color w:val="333333"/>
          <w:sz w:val="24"/>
          <w:shd w:val="clear" w:color="auto" w:fill="FFFFFF"/>
        </w:rPr>
        <w:t xml:space="preserve"> </w:t>
      </w:r>
      <w:r>
        <w:rPr>
          <w:rFonts w:ascii="Arial" w:hAnsi="Arial" w:cs="Arial"/>
          <w:sz w:val="24"/>
        </w:rPr>
        <w:t xml:space="preserve">            </w:t>
      </w:r>
    </w:p>
    <w:p w:rsidR="00FC6612" w:rsidRDefault="001A2592">
      <w:pPr>
        <w:spacing w:line="500" w:lineRule="exact"/>
        <w:rPr>
          <w:rFonts w:ascii="Arial" w:hAnsi="Arial" w:cs="Arial"/>
          <w:sz w:val="24"/>
        </w:rPr>
      </w:pPr>
      <w:proofErr w:type="gramStart"/>
      <w:r>
        <w:rPr>
          <w:rFonts w:ascii="Arial" w:hAnsi="Arial" w:cs="Arial"/>
          <w:sz w:val="24"/>
        </w:rPr>
        <w:t>I :</w:t>
      </w:r>
      <w:proofErr w:type="gramEnd"/>
      <w:r>
        <w:rPr>
          <w:rFonts w:ascii="Arial" w:hAnsi="Arial" w:cs="Arial"/>
          <w:sz w:val="24"/>
        </w:rPr>
        <w:t xml:space="preserve">   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>Mug Press  17OZ</w:t>
      </w:r>
      <w:r>
        <w:rPr>
          <w:rFonts w:ascii="Arial" w:hAnsi="Arial" w:cs="Arial"/>
          <w:sz w:val="24"/>
        </w:rPr>
        <w:t xml:space="preserve">               </w:t>
      </w:r>
    </w:p>
    <w:p w:rsidR="00FC6612" w:rsidRDefault="001A2592">
      <w:pPr>
        <w:spacing w:line="500" w:lineRule="exact"/>
        <w:rPr>
          <w:rFonts w:ascii="Arial" w:hAnsi="Arial" w:cs="Arial"/>
          <w:sz w:val="24"/>
        </w:rPr>
      </w:pPr>
      <w:proofErr w:type="gramStart"/>
      <w:r>
        <w:rPr>
          <w:rFonts w:ascii="Arial" w:hAnsi="Arial" w:cs="Arial"/>
          <w:sz w:val="24"/>
        </w:rPr>
        <w:t>J :</w:t>
      </w:r>
      <w:proofErr w:type="gramEnd"/>
      <w:r>
        <w:rPr>
          <w:rFonts w:ascii="Arial" w:hAnsi="Arial" w:cs="Arial"/>
          <w:sz w:val="24"/>
        </w:rPr>
        <w:t xml:space="preserve">  </w:t>
      </w:r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 xml:space="preserve">Mug Press 15*19cm </w:t>
      </w:r>
      <w:r>
        <w:rPr>
          <w:rFonts w:ascii="Arial" w:hAnsi="Arial" w:cs="Arial"/>
          <w:sz w:val="24"/>
        </w:rPr>
        <w:t xml:space="preserve">               </w:t>
      </w:r>
    </w:p>
    <w:p w:rsidR="00FC6612" w:rsidRDefault="001A2592">
      <w:pPr>
        <w:spacing w:line="500" w:lineRule="exact"/>
      </w:pPr>
      <w:proofErr w:type="gramStart"/>
      <w:r>
        <w:rPr>
          <w:rFonts w:ascii="Arial" w:hAnsi="Arial" w:cs="Arial"/>
          <w:sz w:val="24"/>
        </w:rPr>
        <w:t>K  :</w:t>
      </w:r>
      <w:proofErr w:type="gramEnd"/>
      <w:r>
        <w:rPr>
          <w:rFonts w:ascii="Arial" w:eastAsia="宋体" w:hAnsi="Arial" w:cs="Arial"/>
          <w:color w:val="000000"/>
          <w:kern w:val="0"/>
          <w:sz w:val="24"/>
          <w:shd w:val="clear" w:color="auto" w:fill="FFFFFF"/>
          <w:lang w:bidi="ar"/>
        </w:rPr>
        <w:t>Mug Press  13.5*23.5cm</w:t>
      </w:r>
      <w:r>
        <w:rPr>
          <w:rFonts w:ascii="Arial" w:eastAsia="宋体" w:hAnsi="Arial" w:cs="Arial"/>
          <w:color w:val="333333"/>
          <w:sz w:val="24"/>
          <w:shd w:val="clear" w:color="auto" w:fill="FFFFFF"/>
        </w:rPr>
        <w:t xml:space="preserve"> </w:t>
      </w:r>
    </w:p>
    <w:p w:rsidR="00FC6612" w:rsidRDefault="00FC6612"/>
    <w:p w:rsidR="00FC6612" w:rsidRDefault="00FC6612"/>
    <w:p w:rsidR="00005F20" w:rsidRDefault="00005F20"/>
    <w:p w:rsidR="00005F20" w:rsidRDefault="00005F20"/>
    <w:p w:rsidR="00005F20" w:rsidRDefault="00005F20"/>
    <w:p w:rsidR="00FC6612" w:rsidRDefault="00FC6612"/>
    <w:p w:rsidR="00FC6612" w:rsidRDefault="001A2592">
      <w:r>
        <w:lastRenderedPageBreak/>
        <w:t>Dear Customer,</w:t>
      </w:r>
    </w:p>
    <w:p w:rsidR="00FC6612" w:rsidRDefault="001A2592">
      <w:r>
        <w:t xml:space="preserve">     We appreciate your preference on our multi-functional heating press machine. Our patented rail combination heating press machine is one of the most outstanding ones in this world.</w:t>
      </w:r>
    </w:p>
    <w:p w:rsidR="00FC6612" w:rsidRDefault="001A2592">
      <w:r>
        <w:t xml:space="preserve">     Controlled by microprocessor and designed with key-touching control panel, our heating press machine features high accuracy and easy operation. Sliding rails make components replacement simpler. Advanced design and technologies offer convenience for upgrade and after-sales service.</w:t>
      </w:r>
    </w:p>
    <w:p w:rsidR="00FC6612" w:rsidRDefault="001A2592">
      <w:r>
        <w:t xml:space="preserve">       </w:t>
      </w:r>
    </w:p>
    <w:p w:rsidR="00FC6612" w:rsidRDefault="001A2592">
      <w:r>
        <w:t>Features:</w:t>
      </w:r>
    </w:p>
    <w:p w:rsidR="00FC6612" w:rsidRDefault="001A2592">
      <w:r>
        <w:t>1.    Revolutionary sliding rails make components replacement easier.</w:t>
      </w:r>
    </w:p>
    <w:p w:rsidR="00FC6612" w:rsidRDefault="001A2592">
      <w:r>
        <w:t>2.    Auto timer &amp; alarming clock</w:t>
      </w:r>
    </w:p>
    <w:p w:rsidR="00FC6612" w:rsidRDefault="001A2592">
      <w:r>
        <w:t>3.    Digital dual displays are controlled with microprocessor, which brings higher accuracy.</w:t>
      </w:r>
    </w:p>
    <w:p w:rsidR="00FC6612" w:rsidRDefault="001A2592">
      <w:r>
        <w:t>4.    Stable power offers intensive protection for circuit board</w:t>
      </w:r>
    </w:p>
    <w:p w:rsidR="00FC6612" w:rsidRDefault="001A2592">
      <w:r>
        <w:t>5.    The new-generation thermocouple is safer and sturdy.</w:t>
      </w:r>
    </w:p>
    <w:p w:rsidR="00FC6612" w:rsidRDefault="001A2592">
      <w:r>
        <w:t>6.    Thickened aluminum board brings even capacity. Superior quality and construction are guaranteed.</w:t>
      </w:r>
    </w:p>
    <w:p w:rsidR="00FC6612" w:rsidRDefault="001A2592">
      <w:r>
        <w:t>7.    360° swivel design for easy transport.</w:t>
      </w:r>
    </w:p>
    <w:p w:rsidR="00FC6612" w:rsidRDefault="001A2592">
      <w:r>
        <w:t>8.    Place a heat-resistant silicone rubber foam mat on the base, and the base can withstand up to 752°F without deformation.</w:t>
      </w:r>
    </w:p>
    <w:p w:rsidR="00FC6612" w:rsidRDefault="00FC6612"/>
    <w:p w:rsidR="00FC6612" w:rsidRDefault="00FC6612"/>
    <w:p w:rsidR="00FC6612" w:rsidRDefault="001A2592">
      <w:r>
        <w:t>Specification:</w:t>
      </w:r>
    </w:p>
    <w:p w:rsidR="00FC6612" w:rsidRDefault="001A2592">
      <w:r>
        <w:t>Heating Plate size: 29*38CM /1</w:t>
      </w:r>
      <w:r w:rsidR="005E20C4">
        <w:rPr>
          <w:rFonts w:hint="eastAsia"/>
        </w:rPr>
        <w:t>0</w:t>
      </w:r>
      <w:r>
        <w:rPr>
          <w:rFonts w:hint="eastAsia"/>
        </w:rPr>
        <w:t>0</w:t>
      </w:r>
      <w:r>
        <w:t>0</w:t>
      </w:r>
      <w:proofErr w:type="gramStart"/>
      <w:r>
        <w:t>W  38</w:t>
      </w:r>
      <w:proofErr w:type="gramEnd"/>
      <w:r>
        <w:t>*38CM/1</w:t>
      </w:r>
      <w:r>
        <w:rPr>
          <w:rFonts w:hint="eastAsia"/>
        </w:rPr>
        <w:t>0</w:t>
      </w:r>
      <w:r>
        <w:t xml:space="preserve">00W  </w:t>
      </w:r>
    </w:p>
    <w:p w:rsidR="00FC6612" w:rsidRDefault="001A2592">
      <w:r>
        <w:t>Package Size: 4</w:t>
      </w:r>
      <w:r w:rsidR="008F6A6E">
        <w:t>6.5</w:t>
      </w:r>
      <w:r>
        <w:t>*</w:t>
      </w:r>
      <w:r w:rsidR="008F6A6E">
        <w:t>50</w:t>
      </w:r>
      <w:r>
        <w:t>*</w:t>
      </w:r>
      <w:r w:rsidR="008F6A6E">
        <w:t>42.5</w:t>
      </w:r>
      <w:r>
        <w:t>CM              5</w:t>
      </w:r>
      <w:r w:rsidR="005023FB">
        <w:t>5</w:t>
      </w:r>
      <w:r>
        <w:t>*48.5*</w:t>
      </w:r>
      <w:r w:rsidR="005023FB">
        <w:t>42.5</w:t>
      </w:r>
      <w:bookmarkStart w:id="0" w:name="_GoBack"/>
      <w:bookmarkEnd w:id="0"/>
      <w:r>
        <w:t xml:space="preserve">CM  </w:t>
      </w:r>
    </w:p>
    <w:p w:rsidR="00FC6612" w:rsidRDefault="001A2592">
      <w:r>
        <w:t xml:space="preserve">Voltage: 110v                 220v      </w:t>
      </w:r>
    </w:p>
    <w:p w:rsidR="00FC6612" w:rsidRDefault="001A2592">
      <w:r>
        <w:t>Temperature Range: (0 – 250℃) / (0-482℉)</w:t>
      </w:r>
    </w:p>
    <w:p w:rsidR="00FC6612" w:rsidRDefault="001A2592">
      <w:r>
        <w:t>Timer: 0 - 999 S</w:t>
      </w:r>
    </w:p>
    <w:p w:rsidR="00FC6612" w:rsidRDefault="001A2592">
      <w:r>
        <w:rPr>
          <w:noProof/>
          <w:sz w:val="3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883920</wp:posOffset>
                </wp:positionH>
                <wp:positionV relativeFrom="paragraph">
                  <wp:posOffset>142875</wp:posOffset>
                </wp:positionV>
                <wp:extent cx="277495" cy="239395"/>
                <wp:effectExtent l="6350" t="6350" r="20955" b="20955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495" cy="2393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C6612" w:rsidRDefault="00FC661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7" o:spid="_x0000_s1026" type="#_x0000_t202" style="position:absolute;left:0;text-align:left;margin-left:69.6pt;margin-top:11.25pt;width:21.85pt;height:18.8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" fillcolor="white [3201]" strokecolor="black [3213]" strokeweight="1pt">
                <v:textbox>
                  <w:txbxContent>
                    <w:p w:rsidR="00FC6612" w:rsidRDefault="00FC6612"/>
                  </w:txbxContent>
                </v:textbox>
              </v:shape>
            </w:pict>
          </mc:Fallback>
        </mc:AlternateContent>
      </w:r>
      <w:r>
        <w:rPr>
          <w:noProof/>
          <w:sz w:val="3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282440</wp:posOffset>
                </wp:positionH>
                <wp:positionV relativeFrom="paragraph">
                  <wp:posOffset>142875</wp:posOffset>
                </wp:positionV>
                <wp:extent cx="277495" cy="239395"/>
                <wp:effectExtent l="6350" t="6350" r="20955" b="20955"/>
                <wp:wrapNone/>
                <wp:docPr id="1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495" cy="2393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C6612" w:rsidRDefault="00FC661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文本框 1" o:spid="_x0000_s1027" type="#_x0000_t202" style="position:absolute;left:0;text-align:left;margin-left:337.2pt;margin-top:11.25pt;width:21.85pt;height:18.8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" fillcolor="white [3201]" strokecolor="black [3213]" strokeweight="1pt">
                <v:textbox>
                  <w:txbxContent>
                    <w:p w:rsidR="00FC6612" w:rsidRDefault="00FC6612"/>
                  </w:txbxContent>
                </v:textbox>
              </v:shape>
            </w:pict>
          </mc:Fallback>
        </mc:AlternateContent>
      </w:r>
    </w:p>
    <w:p w:rsidR="00FC6612" w:rsidRDefault="001A2592">
      <w:r>
        <w:t xml:space="preserve">5in1                                              6in1     </w:t>
      </w:r>
    </w:p>
    <w:p w:rsidR="00FC6612" w:rsidRDefault="001A2592">
      <w:r>
        <w:t>Heating Plate                                      Heating Plate</w:t>
      </w:r>
    </w:p>
    <w:p w:rsidR="00FC6612" w:rsidRDefault="001A2592">
      <w:r>
        <w:t>Cup Press + Large Cup Press Mat                     Cup Press + Large Cup Press Mat</w:t>
      </w:r>
    </w:p>
    <w:p w:rsidR="00FC6612" w:rsidRDefault="001A2592">
      <w:r>
        <w:t>Hat Press + Hat Press Pad                           Hat Press + Hat Press Pad</w:t>
      </w:r>
    </w:p>
    <w:p w:rsidR="00FC6612" w:rsidRDefault="001A2592">
      <w:r>
        <w:t>Large Plate Press Pad                               Large Plate Press Pad</w:t>
      </w:r>
    </w:p>
    <w:p w:rsidR="00FC6612" w:rsidRDefault="001A2592">
      <w:r>
        <w:t>Small Plate Press Pad                               Small Plate Press Pad</w:t>
      </w:r>
    </w:p>
    <w:p w:rsidR="00FC6612" w:rsidRDefault="001A2592">
      <w:r>
        <w:rPr>
          <w:rFonts w:hint="eastAsia"/>
        </w:rPr>
        <w:t xml:space="preserve"> </w:t>
      </w:r>
      <w:r>
        <w:t xml:space="preserve">                                                Small Plate Press Pad</w:t>
      </w:r>
    </w:p>
    <w:p w:rsidR="00FC6612" w:rsidRDefault="001A2592">
      <w:r>
        <w:rPr>
          <w:noProof/>
          <w:sz w:val="3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868680</wp:posOffset>
                </wp:positionH>
                <wp:positionV relativeFrom="paragraph">
                  <wp:posOffset>135255</wp:posOffset>
                </wp:positionV>
                <wp:extent cx="277495" cy="239395"/>
                <wp:effectExtent l="6350" t="6350" r="20955" b="20955"/>
                <wp:wrapNone/>
                <wp:docPr id="2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495" cy="2393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C6612" w:rsidRDefault="00FC661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文本框 2" o:spid="_x0000_s1028" type="#_x0000_t202" style="position:absolute;left:0;text-align:left;margin-left:68.4pt;margin-top:10.65pt;width:21.85pt;height:18.8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" fillcolor="white [3201]" strokecolor="black [3213]" strokeweight="1pt">
                <v:textbox>
                  <w:txbxContent>
                    <w:p w:rsidR="00FC6612" w:rsidRDefault="00FC6612"/>
                  </w:txbxContent>
                </v:textbox>
              </v:shape>
            </w:pict>
          </mc:Fallback>
        </mc:AlternateContent>
      </w:r>
    </w:p>
    <w:p w:rsidR="00FC6612" w:rsidRDefault="001A2592">
      <w:r>
        <w:t>8in1</w:t>
      </w:r>
    </w:p>
    <w:p w:rsidR="00FC6612" w:rsidRDefault="001A2592">
      <w:r>
        <w:t>Heating Plate</w:t>
      </w:r>
    </w:p>
    <w:p w:rsidR="00FC6612" w:rsidRDefault="001A2592">
      <w:r>
        <w:t>Cup Press</w:t>
      </w:r>
    </w:p>
    <w:p w:rsidR="00FC6612" w:rsidRDefault="001A2592">
      <w:r>
        <w:t>Large Cup Press Pad</w:t>
      </w:r>
    </w:p>
    <w:p w:rsidR="00FC6612" w:rsidRDefault="001A2592">
      <w:r>
        <w:t>Hat Press + Hat Press Pad</w:t>
      </w:r>
    </w:p>
    <w:p w:rsidR="00FC6612" w:rsidRDefault="001A2592">
      <w:r>
        <w:t>Larger Plate Press Pad</w:t>
      </w:r>
    </w:p>
    <w:p w:rsidR="00FC6612" w:rsidRDefault="001A2592">
      <w:r>
        <w:t>Small Plate Press Pad</w:t>
      </w:r>
    </w:p>
    <w:p w:rsidR="00FC6612" w:rsidRDefault="001A2592">
      <w:r>
        <w:t>Small Cone Plate Pad</w:t>
      </w:r>
    </w:p>
    <w:p w:rsidR="00FC6612" w:rsidRDefault="001A2592">
      <w:r>
        <w:t>Large Cone Plate Pad</w:t>
      </w:r>
    </w:p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1A2592" w:rsidP="00005F20">
      <w:pPr>
        <w:jc w:val="center"/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845820</wp:posOffset>
            </wp:positionH>
            <wp:positionV relativeFrom="paragraph">
              <wp:posOffset>167005</wp:posOffset>
            </wp:positionV>
            <wp:extent cx="4770120" cy="3360554"/>
            <wp:effectExtent l="0" t="0" r="0" b="0"/>
            <wp:wrapNone/>
            <wp:docPr id="22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70120" cy="3360554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FC6612"/>
    <w:p w:rsidR="00FC6612" w:rsidRDefault="001A2592" w:rsidP="00005F20">
      <w:pPr>
        <w:jc w:val="center"/>
      </w:pPr>
      <w:r>
        <w:rPr>
          <w:rFonts w:ascii="微软雅黑" w:eastAsia="微软雅黑" w:hAnsi="微软雅黑" w:cs="微软雅黑"/>
          <w:b/>
          <w:bCs/>
          <w:noProof/>
          <w:sz w:val="24"/>
        </w:rPr>
        <w:drawing>
          <wp:inline distT="0" distB="0" distL="0" distR="0">
            <wp:extent cx="4503420" cy="3009148"/>
            <wp:effectExtent l="0" t="0" r="0" b="127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5338" cy="3017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6612" w:rsidRDefault="001A2592">
      <w:r>
        <w:t>Operation Instruction</w:t>
      </w:r>
    </w:p>
    <w:p w:rsidR="00FC6612" w:rsidRDefault="001A2592">
      <w:r>
        <w:t>Controller</w:t>
      </w:r>
    </w:p>
    <w:p w:rsidR="00FC6612" w:rsidRDefault="001A2592">
      <w:r>
        <w:t>OUT: Heating</w:t>
      </w:r>
    </w:p>
    <w:p w:rsidR="00FC6612" w:rsidRDefault="001A2592">
      <w:r>
        <w:t>WORK: Countdown</w:t>
      </w:r>
    </w:p>
    <w:p w:rsidR="00FC6612" w:rsidRDefault="001A2592">
      <w:r>
        <w:t>SET: Function setting</w:t>
      </w:r>
    </w:p>
    <w:p w:rsidR="00FC6612" w:rsidRDefault="001A2592">
      <w:r>
        <w:rPr>
          <w:rFonts w:hint="eastAsia"/>
        </w:rPr>
        <w:t>▲</w:t>
      </w:r>
      <w:r>
        <w:t>: Increase</w:t>
      </w:r>
    </w:p>
    <w:p w:rsidR="00FC6612" w:rsidRDefault="001A2592">
      <w:r>
        <w:rPr>
          <w:rFonts w:hint="eastAsia"/>
        </w:rPr>
        <w:t>▼</w:t>
      </w:r>
      <w:r>
        <w:t>: Decrease</w:t>
      </w:r>
      <w:r>
        <w:rPr>
          <w:rFonts w:hint="eastAsia"/>
        </w:rPr>
        <w:t>&amp;</w:t>
      </w:r>
      <w:r>
        <w:rPr>
          <w:rFonts w:hint="eastAsia"/>
          <w:b/>
          <w:bCs/>
        </w:rPr>
        <w:t>（count down by manual）</w:t>
      </w:r>
    </w:p>
    <w:p w:rsidR="00FC6612" w:rsidRDefault="001A2592">
      <w:r>
        <w:t>Upper display frame: temperature</w:t>
      </w:r>
    </w:p>
    <w:p w:rsidR="0044429B" w:rsidRDefault="001A2592">
      <w:r>
        <w:t>Lower display frame: countdown</w:t>
      </w:r>
    </w:p>
    <w:p w:rsidR="00005F20" w:rsidRDefault="00005F20" w:rsidP="0044429B">
      <w:pPr>
        <w:rPr>
          <w:rFonts w:ascii="Cambria" w:hAnsi="Cambria"/>
        </w:rPr>
      </w:pPr>
    </w:p>
    <w:p w:rsidR="0044429B" w:rsidRPr="0044429B" w:rsidRDefault="0044429B" w:rsidP="0044429B">
      <w:pPr>
        <w:rPr>
          <w:rFonts w:ascii="Cambria" w:hAnsi="Cambria"/>
        </w:rPr>
      </w:pPr>
      <w:r w:rsidRPr="0044429B">
        <w:rPr>
          <w:rFonts w:ascii="Cambria" w:hAnsi="Cambria"/>
          <w:noProof/>
        </w:rPr>
        <w:lastRenderedPageBreak/>
        <w:drawing>
          <wp:anchor distT="0" distB="0" distL="114300" distR="114300" simplePos="0" relativeHeight="251669504" behindDoc="1" locked="0" layoutInCell="1" allowOverlap="1" wp14:anchorId="0CEAC87D" wp14:editId="261A2101">
            <wp:simplePos x="0" y="0"/>
            <wp:positionH relativeFrom="margin">
              <wp:posOffset>5205730</wp:posOffset>
            </wp:positionH>
            <wp:positionV relativeFrom="paragraph">
              <wp:posOffset>30480</wp:posOffset>
            </wp:positionV>
            <wp:extent cx="1295400" cy="889000"/>
            <wp:effectExtent l="0" t="0" r="0" b="6350"/>
            <wp:wrapTight wrapText="bothSides">
              <wp:wrapPolygon edited="0">
                <wp:start x="0" y="0"/>
                <wp:lineTo x="0" y="21291"/>
                <wp:lineTo x="21282" y="21291"/>
                <wp:lineTo x="21282" y="0"/>
                <wp:lineTo x="0" y="0"/>
              </wp:wrapPolygon>
            </wp:wrapTight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4429B">
        <w:rPr>
          <w:rFonts w:ascii="Cambria" w:hAnsi="Cambria"/>
        </w:rPr>
        <w:t>Setting:</w:t>
      </w:r>
    </w:p>
    <w:p w:rsidR="0044429B" w:rsidRPr="0044429B" w:rsidRDefault="0044429B" w:rsidP="0044429B">
      <w:pPr>
        <w:rPr>
          <w:rFonts w:ascii="Cambria" w:hAnsi="Cambria"/>
        </w:rPr>
      </w:pPr>
      <w:r w:rsidRPr="0044429B">
        <w:rPr>
          <w:rFonts w:ascii="Cambria" w:hAnsi="Cambria"/>
        </w:rPr>
        <w:t>Temperature setting:</w:t>
      </w:r>
      <w:r w:rsidRPr="0044429B">
        <w:rPr>
          <w:rFonts w:ascii="Cambria" w:hAnsi="Cambria"/>
          <w:noProof/>
        </w:rPr>
        <w:t xml:space="preserve"> </w:t>
      </w:r>
    </w:p>
    <w:p w:rsidR="0044429B" w:rsidRDefault="0044429B" w:rsidP="0044429B">
      <w:pPr>
        <w:rPr>
          <w:rFonts w:ascii="Cambria" w:hAnsi="Cambria"/>
        </w:rPr>
      </w:pPr>
      <w:r w:rsidRPr="0044429B">
        <w:rPr>
          <w:rFonts w:ascii="Cambria" w:hAnsi="Cambria"/>
        </w:rPr>
        <w:t>Press “</w:t>
      </w:r>
      <w:proofErr w:type="spellStart"/>
      <w:r w:rsidRPr="0044429B">
        <w:rPr>
          <w:rFonts w:ascii="Cambria" w:hAnsi="Cambria"/>
        </w:rPr>
        <w:t>SET”key</w:t>
      </w:r>
      <w:proofErr w:type="spellEnd"/>
      <w:r w:rsidRPr="0044429B">
        <w:rPr>
          <w:rFonts w:ascii="Cambria" w:hAnsi="Cambria"/>
        </w:rPr>
        <w:t>, upper display frame shows “SP”; lower display frame shows temperature values, press ▲ or ▼ to increase or decrease temperature.</w:t>
      </w:r>
    </w:p>
    <w:p w:rsidR="00005F20" w:rsidRPr="0044429B" w:rsidRDefault="00005F20" w:rsidP="0044429B">
      <w:pPr>
        <w:rPr>
          <w:rFonts w:ascii="Cambria" w:hAnsi="Cambria"/>
        </w:rPr>
      </w:pPr>
    </w:p>
    <w:p w:rsidR="0044429B" w:rsidRPr="0044429B" w:rsidRDefault="0044429B" w:rsidP="0044429B">
      <w:pPr>
        <w:rPr>
          <w:rFonts w:ascii="Cambria" w:hAnsi="Cambria"/>
        </w:rPr>
      </w:pPr>
      <w:r w:rsidRPr="0044429B">
        <w:rPr>
          <w:rFonts w:ascii="Cambria" w:hAnsi="Cambria"/>
          <w:noProof/>
        </w:rPr>
        <w:drawing>
          <wp:anchor distT="0" distB="0" distL="114300" distR="114300" simplePos="0" relativeHeight="251670528" behindDoc="0" locked="0" layoutInCell="1" allowOverlap="1" wp14:anchorId="5370E2AD" wp14:editId="2CB4F358">
            <wp:simplePos x="0" y="0"/>
            <wp:positionH relativeFrom="margin">
              <wp:posOffset>5205730</wp:posOffset>
            </wp:positionH>
            <wp:positionV relativeFrom="paragraph">
              <wp:posOffset>28575</wp:posOffset>
            </wp:positionV>
            <wp:extent cx="1287780" cy="946785"/>
            <wp:effectExtent l="0" t="0" r="7620" b="5715"/>
            <wp:wrapThrough wrapText="bothSides">
              <wp:wrapPolygon edited="0">
                <wp:start x="0" y="0"/>
                <wp:lineTo x="0" y="21296"/>
                <wp:lineTo x="21408" y="21296"/>
                <wp:lineTo x="21408" y="0"/>
                <wp:lineTo x="0" y="0"/>
              </wp:wrapPolygon>
            </wp:wrapThrough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946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4429B">
        <w:rPr>
          <w:rFonts w:ascii="Cambria" w:hAnsi="Cambria"/>
        </w:rPr>
        <w:t xml:space="preserve">Time setting: </w:t>
      </w:r>
    </w:p>
    <w:p w:rsidR="0044429B" w:rsidRDefault="0044429B" w:rsidP="0044429B">
      <w:pPr>
        <w:rPr>
          <w:rFonts w:ascii="Cambria" w:hAnsi="Cambria"/>
        </w:rPr>
      </w:pPr>
      <w:r w:rsidRPr="0044429B">
        <w:rPr>
          <w:rFonts w:ascii="Cambria" w:hAnsi="Cambria"/>
        </w:rPr>
        <w:t xml:space="preserve">Double press “SET”, upper display frame </w:t>
      </w:r>
      <w:proofErr w:type="gramStart"/>
      <w:r w:rsidRPr="0044429B">
        <w:rPr>
          <w:rFonts w:ascii="Cambria" w:hAnsi="Cambria"/>
        </w:rPr>
        <w:t>show ”S</w:t>
      </w:r>
      <w:proofErr w:type="gramEnd"/>
      <w:r w:rsidRPr="0044429B">
        <w:rPr>
          <w:rFonts w:ascii="Cambria" w:hAnsi="Cambria"/>
        </w:rPr>
        <w:t xml:space="preserve"> ”, lower display frame shows time, press ▲ or ▼ to increase or decrease time</w:t>
      </w:r>
    </w:p>
    <w:p w:rsidR="00005F20" w:rsidRPr="0044429B" w:rsidRDefault="00005F20" w:rsidP="0044429B">
      <w:pPr>
        <w:rPr>
          <w:rFonts w:ascii="Cambria" w:hAnsi="Cambria"/>
        </w:rPr>
      </w:pPr>
    </w:p>
    <w:p w:rsidR="00005F20" w:rsidRDefault="0044429B" w:rsidP="00005F20">
      <w:pPr>
        <w:rPr>
          <w:rFonts w:ascii="Cambria" w:hAnsi="Cambria"/>
        </w:rPr>
      </w:pPr>
      <w:r w:rsidRPr="0044429B">
        <w:rPr>
          <w:rFonts w:ascii="Cambria" w:hAnsi="Cambria"/>
        </w:rPr>
        <w:t xml:space="preserve">Centigrade / Fahrenheit conversion:  </w:t>
      </w:r>
    </w:p>
    <w:p w:rsidR="0044429B" w:rsidRDefault="0044429B" w:rsidP="00005F20">
      <w:pPr>
        <w:rPr>
          <w:rFonts w:ascii="Cambria" w:hAnsi="Cambria"/>
        </w:rPr>
      </w:pPr>
      <w:r w:rsidRPr="0044429B">
        <w:rPr>
          <w:rFonts w:ascii="Cambria" w:hAnsi="Cambria"/>
          <w:noProof/>
        </w:rPr>
        <w:drawing>
          <wp:anchor distT="0" distB="0" distL="114300" distR="114300" simplePos="0" relativeHeight="251671552" behindDoc="0" locked="0" layoutInCell="1" allowOverlap="1" wp14:anchorId="34E85168" wp14:editId="4F87E5D6">
            <wp:simplePos x="0" y="0"/>
            <wp:positionH relativeFrom="margin">
              <wp:posOffset>5220970</wp:posOffset>
            </wp:positionH>
            <wp:positionV relativeFrom="paragraph">
              <wp:posOffset>28575</wp:posOffset>
            </wp:positionV>
            <wp:extent cx="1280160" cy="944880"/>
            <wp:effectExtent l="0" t="0" r="0" b="7620"/>
            <wp:wrapThrough wrapText="bothSides">
              <wp:wrapPolygon edited="0">
                <wp:start x="0" y="0"/>
                <wp:lineTo x="0" y="21339"/>
                <wp:lineTo x="21214" y="21339"/>
                <wp:lineTo x="21214" y="0"/>
                <wp:lineTo x="0" y="0"/>
              </wp:wrapPolygon>
            </wp:wrapThrough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944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4429B">
        <w:rPr>
          <w:rFonts w:ascii="Cambria" w:hAnsi="Cambria"/>
        </w:rPr>
        <w:t>Press “SET”3 times, upper display frame show “C-F”, lower display frame shows temperature units, press ▲ or ▼ to increase or decrease to convert between centigrade and Fahrenheit</w:t>
      </w:r>
    </w:p>
    <w:p w:rsidR="00005F20" w:rsidRPr="0044429B" w:rsidRDefault="00005F20" w:rsidP="00005F20">
      <w:pPr>
        <w:rPr>
          <w:rFonts w:ascii="Cambria" w:hAnsi="Cambria"/>
        </w:rPr>
      </w:pPr>
    </w:p>
    <w:p w:rsidR="00005F20" w:rsidRDefault="0044429B" w:rsidP="0044429B">
      <w:pPr>
        <w:pStyle w:val="aa"/>
        <w:rPr>
          <w:rStyle w:val="shorttext"/>
          <w:rFonts w:ascii="Cambria" w:hAnsi="Cambria"/>
          <w:lang w:val="en" w:eastAsia="zh-CN"/>
        </w:rPr>
      </w:pPr>
      <w:r w:rsidRPr="0044429B">
        <w:rPr>
          <w:rFonts w:ascii="Cambria" w:hAnsi="Cambria"/>
          <w:noProof/>
        </w:rPr>
        <w:drawing>
          <wp:anchor distT="0" distB="0" distL="114300" distR="114300" simplePos="0" relativeHeight="251672576" behindDoc="0" locked="0" layoutInCell="1" allowOverlap="1" wp14:anchorId="2B892187" wp14:editId="46D80944">
            <wp:simplePos x="0" y="0"/>
            <wp:positionH relativeFrom="margin">
              <wp:posOffset>5212080</wp:posOffset>
            </wp:positionH>
            <wp:positionV relativeFrom="paragraph">
              <wp:posOffset>220980</wp:posOffset>
            </wp:positionV>
            <wp:extent cx="1295400" cy="900430"/>
            <wp:effectExtent l="0" t="0" r="0" b="0"/>
            <wp:wrapThrough wrapText="bothSides">
              <wp:wrapPolygon edited="0">
                <wp:start x="0" y="0"/>
                <wp:lineTo x="0" y="21021"/>
                <wp:lineTo x="21282" y="21021"/>
                <wp:lineTo x="21282" y="0"/>
                <wp:lineTo x="0" y="0"/>
              </wp:wrapPolygon>
            </wp:wrapThrough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900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4429B">
        <w:rPr>
          <w:rStyle w:val="shorttext"/>
          <w:rFonts w:ascii="Cambria" w:hAnsi="Cambria"/>
          <w:lang w:val="en"/>
        </w:rPr>
        <w:t>start the countdown</w:t>
      </w:r>
      <w:r w:rsidR="00005F20">
        <w:rPr>
          <w:rStyle w:val="shorttext"/>
          <w:rFonts w:ascii="Cambria" w:hAnsi="Cambria" w:hint="eastAsia"/>
          <w:lang w:val="en" w:eastAsia="zh-CN"/>
        </w:rPr>
        <w:t>：</w:t>
      </w:r>
    </w:p>
    <w:p w:rsidR="0044429B" w:rsidRPr="00005F20" w:rsidRDefault="0044429B" w:rsidP="0044429B">
      <w:pPr>
        <w:pStyle w:val="aa"/>
        <w:rPr>
          <w:rFonts w:ascii="Cambria" w:hAnsi="Cambria"/>
          <w:lang w:val="en" w:eastAsia="zh-CN"/>
        </w:rPr>
      </w:pPr>
      <w:r w:rsidRPr="0044429B">
        <w:rPr>
          <w:rStyle w:val="shorttext"/>
          <w:rFonts w:ascii="Cambria" w:hAnsi="Cambria"/>
          <w:lang w:val="en"/>
        </w:rPr>
        <w:t xml:space="preserve">In the interface shown in the picture, press </w:t>
      </w:r>
      <w:r w:rsidRPr="0044429B">
        <w:rPr>
          <w:rFonts w:ascii="Cambria" w:hAnsi="Cambria"/>
        </w:rPr>
        <w:t>▼</w:t>
      </w:r>
      <w:r w:rsidRPr="0044429B">
        <w:rPr>
          <w:rStyle w:val="shorttext"/>
          <w:rFonts w:ascii="Cambria" w:hAnsi="Cambria"/>
          <w:lang w:val="en"/>
        </w:rPr>
        <w:t xml:space="preserve"> to start the countdown.</w:t>
      </w:r>
    </w:p>
    <w:p w:rsidR="0044429B" w:rsidRDefault="0044429B" w:rsidP="0044429B">
      <w:pPr>
        <w:pStyle w:val="aa"/>
        <w:rPr>
          <w:sz w:val="28"/>
          <w:szCs w:val="28"/>
        </w:rPr>
      </w:pPr>
    </w:p>
    <w:p w:rsidR="0044429B" w:rsidRPr="00005F20" w:rsidRDefault="0044429B" w:rsidP="0044429B">
      <w:pPr>
        <w:pStyle w:val="aa"/>
        <w:rPr>
          <w:rFonts w:ascii="Cambria" w:hAnsi="Cambria"/>
          <w:b/>
          <w:color w:val="FF0000"/>
        </w:rPr>
      </w:pPr>
      <w:r w:rsidRPr="00005F20">
        <w:rPr>
          <w:rFonts w:ascii="Cambria" w:hAnsi="Cambria"/>
          <w:b/>
          <w:color w:val="FF0000"/>
        </w:rPr>
        <w:t xml:space="preserve">Note: 1. Because the materials and thickness of these materials are </w:t>
      </w:r>
      <w:proofErr w:type="spellStart"/>
      <w:proofErr w:type="gramStart"/>
      <w:r w:rsidRPr="00005F20">
        <w:rPr>
          <w:rFonts w:ascii="Cambria" w:hAnsi="Cambria"/>
          <w:b/>
          <w:color w:val="FF0000"/>
        </w:rPr>
        <w:t>different,so</w:t>
      </w:r>
      <w:proofErr w:type="spellEnd"/>
      <w:proofErr w:type="gramEnd"/>
      <w:r w:rsidRPr="00005F20">
        <w:rPr>
          <w:rFonts w:ascii="Cambria" w:hAnsi="Cambria"/>
          <w:b/>
          <w:color w:val="FF0000"/>
        </w:rPr>
        <w:t xml:space="preserve"> the temp and time also</w:t>
      </w:r>
    </w:p>
    <w:p w:rsidR="0044429B" w:rsidRPr="00005F20" w:rsidRDefault="0044429B" w:rsidP="0044429B">
      <w:pPr>
        <w:pStyle w:val="Compact"/>
        <w:ind w:firstLineChars="300" w:firstLine="720"/>
        <w:rPr>
          <w:rFonts w:ascii="Cambria" w:hAnsi="Cambria"/>
          <w:b/>
          <w:color w:val="FF0000"/>
        </w:rPr>
      </w:pPr>
      <w:r w:rsidRPr="00005F20">
        <w:rPr>
          <w:rFonts w:ascii="Cambria" w:hAnsi="Cambria"/>
          <w:b/>
          <w:color w:val="FF0000"/>
          <w:lang w:eastAsia="zh-CN"/>
        </w:rPr>
        <w:t>2.</w:t>
      </w:r>
      <w:r w:rsidRPr="00005F20">
        <w:rPr>
          <w:rFonts w:ascii="Cambria" w:hAnsi="Cambria"/>
          <w:b/>
          <w:color w:val="FF0000"/>
        </w:rPr>
        <w:t xml:space="preserve"> Pls try a small sample to get the right temp and time needed before large quantities printing. </w:t>
      </w:r>
    </w:p>
    <w:p w:rsidR="0044429B" w:rsidRPr="00005F20" w:rsidRDefault="0044429B" w:rsidP="0044429B">
      <w:pPr>
        <w:pStyle w:val="Compact"/>
        <w:ind w:firstLineChars="300" w:firstLine="720"/>
        <w:rPr>
          <w:rFonts w:ascii="Cambria" w:hAnsi="Cambria"/>
          <w:b/>
          <w:color w:val="FF0000"/>
        </w:rPr>
      </w:pPr>
      <w:r w:rsidRPr="00005F20">
        <w:rPr>
          <w:rFonts w:ascii="Cambria" w:hAnsi="Cambria"/>
          <w:b/>
          <w:color w:val="FF0000"/>
        </w:rPr>
        <w:t>3. Clothing require temp about 180°C</w:t>
      </w:r>
      <w:r w:rsidRPr="00005F20">
        <w:rPr>
          <w:rFonts w:ascii="Cambria" w:hAnsi="Cambria"/>
          <w:b/>
          <w:color w:val="FF0000"/>
          <w:lang w:eastAsia="zh-CN"/>
        </w:rPr>
        <w:t>/356</w:t>
      </w:r>
      <w:proofErr w:type="gramStart"/>
      <w:r w:rsidRPr="00005F20">
        <w:rPr>
          <w:rFonts w:ascii="Cambria" w:hAnsi="Cambria"/>
          <w:b/>
          <w:color w:val="FF0000"/>
          <w:lang w:eastAsia="zh-CN"/>
        </w:rPr>
        <w:t>℉</w:t>
      </w:r>
      <w:r w:rsidRPr="00005F20">
        <w:rPr>
          <w:rFonts w:ascii="Cambria" w:hAnsi="Cambria"/>
          <w:b/>
          <w:color w:val="FF0000"/>
        </w:rPr>
        <w:t>,  Fabric</w:t>
      </w:r>
      <w:proofErr w:type="gramEnd"/>
      <w:r w:rsidRPr="00005F20">
        <w:rPr>
          <w:rFonts w:ascii="Cambria" w:hAnsi="Cambria"/>
          <w:b/>
          <w:color w:val="FF0000"/>
        </w:rPr>
        <w:t xml:space="preserve"> clothing use with sublimation paper:30-50 sec, 100%    cotton clothing use with transfer paper: 15-20sec.</w:t>
      </w:r>
    </w:p>
    <w:p w:rsidR="0044429B" w:rsidRDefault="0044429B" w:rsidP="0044429B">
      <w:pPr>
        <w:pStyle w:val="aa"/>
        <w:jc w:val="center"/>
      </w:pPr>
      <w:r>
        <w:rPr>
          <w:noProof/>
        </w:rPr>
        <w:drawing>
          <wp:inline distT="0" distB="0" distL="0" distR="0" wp14:anchorId="68E84BA5" wp14:editId="32AADFE5">
            <wp:extent cx="5334000" cy="3596123"/>
            <wp:effectExtent l="0" t="0" r="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56055" cy="3813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6612" w:rsidRDefault="00FC6612"/>
    <w:p w:rsidR="00005F20" w:rsidRDefault="00005F20"/>
    <w:p w:rsidR="00FC6612" w:rsidRDefault="001A2592">
      <w:r>
        <w:t>Installation:</w:t>
      </w:r>
    </w:p>
    <w:p w:rsidR="00FC6612" w:rsidRDefault="001A2592">
      <w:r>
        <w:t>Heating Press Machine (for T-shirt)</w:t>
      </w:r>
    </w:p>
    <w:p w:rsidR="00FC6612" w:rsidRDefault="001A2592">
      <w:r>
        <w:t>Pressing Board Installation: push “</w:t>
      </w:r>
      <w:proofErr w:type="spellStart"/>
      <w:proofErr w:type="gramStart"/>
      <w:r>
        <w:t>E”or</w:t>
      </w:r>
      <w:proofErr w:type="gramEnd"/>
      <w:r>
        <w:t>“F</w:t>
      </w:r>
      <w:proofErr w:type="spellEnd"/>
      <w:r>
        <w:t>” into the hole and fix them with a screwdriver.</w:t>
      </w:r>
    </w:p>
    <w:p w:rsidR="00FC6612" w:rsidRDefault="001A2592">
      <w:r>
        <w:t>Mug Stamping Installation: secure silicone rubber foam pad on the magnetic rod.</w:t>
      </w:r>
    </w:p>
    <w:p w:rsidR="00FC6612" w:rsidRDefault="001A2592">
      <w:r>
        <w:t>Stamping Installation: secure mug on the mug press “B”</w:t>
      </w:r>
    </w:p>
    <w:p w:rsidR="00FC6612" w:rsidRDefault="00FC6612"/>
    <w:p w:rsidR="00FC6612" w:rsidRDefault="001A2592">
      <w:r>
        <w:t xml:space="preserve">Kindly prompts: </w:t>
      </w:r>
    </w:p>
    <w:p w:rsidR="00FC6612" w:rsidRDefault="001A2592">
      <w:r>
        <w:t xml:space="preserve">To print and make individualized DIY products, it is also necessary for you to prepare the following </w:t>
      </w:r>
      <w:proofErr w:type="spellStart"/>
      <w:r>
        <w:t>equipments</w:t>
      </w:r>
      <w:proofErr w:type="spellEnd"/>
      <w:r>
        <w:t xml:space="preserve"> and materials.</w:t>
      </w:r>
    </w:p>
    <w:p w:rsidR="00FC6612" w:rsidRDefault="001A2592">
      <w:r>
        <w:t xml:space="preserve">1. Ink jet printer/ six colors printer (For example: Epson R-230 / R270 / R290 / T50) </w:t>
      </w:r>
    </w:p>
    <w:p w:rsidR="00FC6612" w:rsidRDefault="001A2592">
      <w:r>
        <w:t xml:space="preserve">2. CISS (Continuous ink supply system) </w:t>
      </w:r>
    </w:p>
    <w:p w:rsidR="00FC6612" w:rsidRDefault="001A2592">
      <w:r>
        <w:t>Different models of Ink jet Printer will need different CISS.</w:t>
      </w:r>
    </w:p>
    <w:p w:rsidR="00FC6612" w:rsidRDefault="001A2592">
      <w:r>
        <w:t>3. Sublimation ink / Heat transfer ink;</w:t>
      </w:r>
    </w:p>
    <w:p w:rsidR="00FC6612" w:rsidRDefault="001A2592">
      <w:r>
        <w:t>4. High-temperature resistant tape;</w:t>
      </w:r>
    </w:p>
    <w:p w:rsidR="00FC6612" w:rsidRDefault="001A2592">
      <w:r>
        <w:t>5. Sublimation paper / Heat transfer paper (for Ceramic and fabric)</w:t>
      </w:r>
    </w:p>
    <w:p w:rsidR="00FC6612" w:rsidRDefault="001A2592">
      <w:r>
        <w:t>6. Paper cutter</w:t>
      </w:r>
    </w:p>
    <w:p w:rsidR="00FC6612" w:rsidRDefault="001A2592">
      <w:r>
        <w:t xml:space="preserve">7. Press mug / cup and plate: Normal mug and plate will </w:t>
      </w:r>
      <w:proofErr w:type="spellStart"/>
      <w:r>
        <w:t>can not</w:t>
      </w:r>
      <w:proofErr w:type="spellEnd"/>
      <w:r>
        <w:t xml:space="preserve"> use for press, </w:t>
      </w:r>
      <w:proofErr w:type="gramStart"/>
      <w:r>
        <w:t>Only</w:t>
      </w:r>
      <w:proofErr w:type="gramEnd"/>
      <w:r>
        <w:t xml:space="preserve"> sublimation mug and plate can be use.</w:t>
      </w:r>
    </w:p>
    <w:p w:rsidR="00FC6612" w:rsidRDefault="00FC6612"/>
    <w:p w:rsidR="0044429B" w:rsidRDefault="0044429B"/>
    <w:p w:rsidR="0044429B" w:rsidRDefault="0044429B"/>
    <w:p w:rsidR="0044429B" w:rsidRDefault="0044429B"/>
    <w:p w:rsidR="00BC044C" w:rsidRDefault="00BC044C"/>
    <w:p w:rsidR="00BC044C" w:rsidRDefault="00BC044C"/>
    <w:p w:rsidR="00BC044C" w:rsidRDefault="00BC044C"/>
    <w:p w:rsidR="00BC044C" w:rsidRDefault="00BC044C"/>
    <w:p w:rsidR="00BC044C" w:rsidRDefault="00BC044C"/>
    <w:p w:rsidR="00BC044C" w:rsidRDefault="00BC044C"/>
    <w:p w:rsidR="00BC044C" w:rsidRDefault="00BC044C"/>
    <w:p w:rsidR="00BC044C" w:rsidRDefault="00BC044C"/>
    <w:p w:rsidR="00BC044C" w:rsidRDefault="00BC044C"/>
    <w:p w:rsidR="00BC044C" w:rsidRDefault="00BC044C"/>
    <w:p w:rsidR="00BC044C" w:rsidRDefault="00BC044C"/>
    <w:p w:rsidR="00BC044C" w:rsidRDefault="00BC044C"/>
    <w:p w:rsidR="00BC044C" w:rsidRDefault="00BC044C"/>
    <w:p w:rsidR="00BC044C" w:rsidRDefault="00BC044C"/>
    <w:p w:rsidR="00BC044C" w:rsidRDefault="00BC044C"/>
    <w:p w:rsidR="00BC044C" w:rsidRDefault="00BC044C"/>
    <w:p w:rsidR="00BC044C" w:rsidRDefault="00BC044C"/>
    <w:p w:rsidR="00BC044C" w:rsidRDefault="00BC044C"/>
    <w:p w:rsidR="00BC044C" w:rsidRDefault="00BC044C"/>
    <w:p w:rsidR="00BC044C" w:rsidRDefault="00BC044C"/>
    <w:p w:rsidR="00BC044C" w:rsidRDefault="00BC044C"/>
    <w:p w:rsidR="00BC044C" w:rsidRDefault="00BC044C"/>
    <w:p w:rsidR="00BC044C" w:rsidRDefault="00BC044C"/>
    <w:p w:rsidR="00BC044C" w:rsidRDefault="00BC044C"/>
    <w:p w:rsidR="00BC044C" w:rsidRDefault="00BC044C"/>
    <w:p w:rsidR="00BC044C" w:rsidRDefault="00BC044C"/>
    <w:p w:rsidR="00BC044C" w:rsidRPr="00B11D49" w:rsidRDefault="00BC044C" w:rsidP="00BC044C">
      <w:pPr>
        <w:jc w:val="center"/>
        <w:rPr>
          <w:b/>
          <w:bCs/>
          <w:sz w:val="48"/>
          <w:szCs w:val="48"/>
        </w:rPr>
      </w:pPr>
      <w:r w:rsidRPr="00B11D49">
        <w:rPr>
          <w:rFonts w:hint="eastAsia"/>
          <w:b/>
          <w:bCs/>
          <w:sz w:val="48"/>
          <w:szCs w:val="48"/>
        </w:rPr>
        <w:lastRenderedPageBreak/>
        <w:t>Heat Press Machine Users</w:t>
      </w:r>
      <w:r w:rsidRPr="00B11D49">
        <w:rPr>
          <w:b/>
          <w:bCs/>
          <w:sz w:val="48"/>
          <w:szCs w:val="48"/>
        </w:rPr>
        <w:t>’</w:t>
      </w:r>
      <w:r w:rsidRPr="00B11D49">
        <w:rPr>
          <w:rFonts w:hint="eastAsia"/>
          <w:b/>
          <w:bCs/>
          <w:sz w:val="48"/>
          <w:szCs w:val="48"/>
        </w:rPr>
        <w:t xml:space="preserve"> Guide</w:t>
      </w:r>
    </w:p>
    <w:p w:rsidR="00BC044C" w:rsidRPr="004A620A" w:rsidRDefault="00BC044C" w:rsidP="00BC044C">
      <w:pPr>
        <w:jc w:val="left"/>
        <w:rPr>
          <w:rFonts w:ascii="Cambria" w:hAnsi="Cambria"/>
          <w:b/>
          <w:bCs/>
          <w:sz w:val="24"/>
        </w:rPr>
      </w:pPr>
      <w:r w:rsidRPr="004A620A">
        <w:rPr>
          <w:rFonts w:ascii="Cambria" w:hAnsi="Cambria"/>
          <w:b/>
          <w:bCs/>
          <w:sz w:val="24"/>
          <w:szCs w:val="24"/>
        </w:rPr>
        <w:t xml:space="preserve">Thank you for purchasing our product, we appreciate your business. It is a multi-purpose heat press machine with which you can apply it on T-shirts, caps, china or mugs. However, it does require different attachment to make it compatible with different tasks. </w:t>
      </w:r>
    </w:p>
    <w:p w:rsidR="00BC044C" w:rsidRPr="00211224" w:rsidRDefault="00BC044C" w:rsidP="00BC044C">
      <w:pPr>
        <w:jc w:val="left"/>
        <w:rPr>
          <w:b/>
          <w:bCs/>
          <w:sz w:val="24"/>
          <w:szCs w:val="24"/>
        </w:rPr>
      </w:pPr>
    </w:p>
    <w:p w:rsidR="00BC044C" w:rsidRPr="004A620A" w:rsidRDefault="00BC044C" w:rsidP="00BC044C">
      <w:pPr>
        <w:numPr>
          <w:ilvl w:val="0"/>
          <w:numId w:val="1"/>
        </w:numPr>
        <w:jc w:val="left"/>
        <w:rPr>
          <w:rFonts w:ascii="Cambria" w:hAnsi="Cambria"/>
          <w:b/>
          <w:bCs/>
          <w:sz w:val="24"/>
          <w:szCs w:val="24"/>
        </w:rPr>
      </w:pPr>
      <w:r w:rsidRPr="004A620A">
        <w:rPr>
          <w:rFonts w:ascii="Cambria" w:hAnsi="Cambria"/>
          <w:b/>
          <w:bCs/>
          <w:sz w:val="24"/>
          <w:szCs w:val="24"/>
        </w:rPr>
        <w:t>Attachment for T-shirts</w:t>
      </w:r>
    </w:p>
    <w:p w:rsidR="00BC044C" w:rsidRPr="004A620A" w:rsidRDefault="00BC044C" w:rsidP="00BC044C">
      <w:pPr>
        <w:ind w:left="360"/>
        <w:jc w:val="left"/>
        <w:rPr>
          <w:rFonts w:ascii="Cambria" w:hAnsi="Cambria"/>
          <w:b/>
          <w:bCs/>
          <w:sz w:val="24"/>
          <w:szCs w:val="24"/>
        </w:rPr>
      </w:pPr>
      <w:r w:rsidRPr="004A620A">
        <w:rPr>
          <w:rFonts w:ascii="Cambria" w:hAnsi="Cambria"/>
          <w:b/>
          <w:bCs/>
          <w:sz w:val="24"/>
          <w:szCs w:val="24"/>
        </w:rPr>
        <w:t xml:space="preserve">The machine is defaulted to T-shirt mode. The default temperature is 356°F while the timer is set to 30 seconds. </w:t>
      </w:r>
    </w:p>
    <w:p w:rsidR="00BC044C" w:rsidRDefault="00BC044C" w:rsidP="003021E7">
      <w:pPr>
        <w:ind w:left="360"/>
        <w:jc w:val="left"/>
      </w:pPr>
      <w:r>
        <w:rPr>
          <w:noProof/>
        </w:rPr>
        <w:drawing>
          <wp:inline distT="0" distB="0" distL="0" distR="0">
            <wp:extent cx="6202680" cy="6388450"/>
            <wp:effectExtent l="0" t="0" r="762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4556" cy="6421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:rsidR="00BC044C" w:rsidRDefault="00BC044C" w:rsidP="00BC044C">
      <w:pPr>
        <w:ind w:left="360"/>
        <w:jc w:val="left"/>
        <w:rPr>
          <w:bCs/>
          <w:szCs w:val="21"/>
        </w:rPr>
      </w:pPr>
    </w:p>
    <w:p w:rsidR="00BC044C" w:rsidRDefault="00BC044C" w:rsidP="00BC044C">
      <w:pPr>
        <w:ind w:left="360"/>
        <w:jc w:val="left"/>
        <w:rPr>
          <w:bCs/>
          <w:szCs w:val="21"/>
        </w:rPr>
      </w:pPr>
    </w:p>
    <w:p w:rsidR="00BC044C" w:rsidRDefault="00BC044C" w:rsidP="00BC044C">
      <w:pPr>
        <w:ind w:left="360"/>
        <w:jc w:val="left"/>
        <w:rPr>
          <w:bCs/>
          <w:szCs w:val="21"/>
        </w:rPr>
      </w:pPr>
    </w:p>
    <w:p w:rsidR="00BC044C" w:rsidRDefault="00BC044C" w:rsidP="00BC044C">
      <w:pPr>
        <w:ind w:left="360"/>
        <w:jc w:val="left"/>
        <w:rPr>
          <w:bCs/>
          <w:szCs w:val="21"/>
        </w:rPr>
      </w:pPr>
    </w:p>
    <w:p w:rsidR="004A620A" w:rsidRDefault="004A620A" w:rsidP="00BC044C">
      <w:pPr>
        <w:jc w:val="left"/>
        <w:rPr>
          <w:bCs/>
          <w:szCs w:val="21"/>
        </w:rPr>
      </w:pPr>
    </w:p>
    <w:p w:rsidR="00BC044C" w:rsidRPr="004A620A" w:rsidRDefault="00BC044C" w:rsidP="00BC044C">
      <w:pPr>
        <w:numPr>
          <w:ilvl w:val="0"/>
          <w:numId w:val="1"/>
        </w:numPr>
        <w:jc w:val="left"/>
        <w:rPr>
          <w:rFonts w:ascii="Cambria" w:hAnsi="Cambria"/>
          <w:b/>
          <w:bCs/>
          <w:sz w:val="24"/>
          <w:szCs w:val="24"/>
        </w:rPr>
      </w:pPr>
      <w:proofErr w:type="spellStart"/>
      <w:r w:rsidRPr="004A620A">
        <w:rPr>
          <w:rFonts w:ascii="Cambria" w:hAnsi="Cambria"/>
          <w:b/>
          <w:bCs/>
          <w:sz w:val="24"/>
          <w:szCs w:val="24"/>
        </w:rPr>
        <w:lastRenderedPageBreak/>
        <w:t>eramic</w:t>
      </w:r>
      <w:proofErr w:type="spellEnd"/>
      <w:r w:rsidRPr="004A620A">
        <w:rPr>
          <w:rFonts w:ascii="Cambria" w:hAnsi="Cambria"/>
          <w:b/>
          <w:bCs/>
          <w:sz w:val="24"/>
          <w:szCs w:val="24"/>
        </w:rPr>
        <w:t xml:space="preserve"> plate installation</w:t>
      </w:r>
    </w:p>
    <w:p w:rsidR="00BC044C" w:rsidRPr="004A620A" w:rsidRDefault="00BC044C" w:rsidP="00BC044C">
      <w:pPr>
        <w:ind w:left="360"/>
        <w:jc w:val="left"/>
        <w:rPr>
          <w:rFonts w:ascii="Cambria" w:hAnsi="Cambria"/>
          <w:b/>
          <w:bCs/>
          <w:sz w:val="24"/>
          <w:szCs w:val="24"/>
        </w:rPr>
      </w:pPr>
      <w:r w:rsidRPr="004A620A">
        <w:rPr>
          <w:rFonts w:ascii="Cambria" w:hAnsi="Cambria"/>
          <w:b/>
          <w:bCs/>
          <w:sz w:val="24"/>
          <w:szCs w:val="24"/>
        </w:rPr>
        <w:t>Remove the screws on the heating plate, insert the ceramic plate back on and secure them to finish heating plate assembly.</w:t>
      </w:r>
    </w:p>
    <w:p w:rsidR="00BC044C" w:rsidRDefault="00BC044C" w:rsidP="004A620A">
      <w:pPr>
        <w:jc w:val="left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>
            <wp:extent cx="3253740" cy="2326079"/>
            <wp:effectExtent l="0" t="0" r="381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377" cy="2332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987040" cy="2316338"/>
            <wp:effectExtent l="0" t="0" r="3810" b="825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572" cy="2330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:rsidR="00BC044C" w:rsidRDefault="00BC044C" w:rsidP="003021E7">
      <w:pPr>
        <w:jc w:val="left"/>
      </w:pPr>
      <w:r>
        <w:rPr>
          <w:noProof/>
        </w:rPr>
        <w:drawing>
          <wp:inline distT="0" distB="0" distL="0" distR="0">
            <wp:extent cx="6240780" cy="5309836"/>
            <wp:effectExtent l="0" t="0" r="7620" b="571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0303" cy="5326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:rsidR="00BC044C" w:rsidRDefault="00BC044C" w:rsidP="00BC044C">
      <w:pPr>
        <w:jc w:val="left"/>
        <w:rPr>
          <w:b/>
          <w:bCs/>
          <w:sz w:val="32"/>
          <w:szCs w:val="32"/>
        </w:rPr>
      </w:pPr>
    </w:p>
    <w:p w:rsidR="00BC044C" w:rsidRDefault="00BC044C" w:rsidP="00BC044C">
      <w:pPr>
        <w:jc w:val="left"/>
        <w:rPr>
          <w:b/>
          <w:bCs/>
          <w:sz w:val="32"/>
          <w:szCs w:val="32"/>
        </w:rPr>
      </w:pPr>
    </w:p>
    <w:p w:rsidR="004A620A" w:rsidRDefault="004A620A" w:rsidP="00BC044C">
      <w:pPr>
        <w:jc w:val="left"/>
        <w:rPr>
          <w:b/>
          <w:bCs/>
          <w:sz w:val="32"/>
          <w:szCs w:val="32"/>
        </w:rPr>
      </w:pPr>
    </w:p>
    <w:p w:rsidR="003021E7" w:rsidRDefault="003021E7" w:rsidP="00BC044C">
      <w:pPr>
        <w:jc w:val="left"/>
        <w:rPr>
          <w:b/>
          <w:bCs/>
          <w:sz w:val="32"/>
          <w:szCs w:val="32"/>
        </w:rPr>
      </w:pPr>
    </w:p>
    <w:p w:rsidR="00BC044C" w:rsidRPr="004A620A" w:rsidRDefault="00BC044C" w:rsidP="00BC044C">
      <w:pPr>
        <w:numPr>
          <w:ilvl w:val="0"/>
          <w:numId w:val="1"/>
        </w:numPr>
        <w:jc w:val="left"/>
        <w:rPr>
          <w:rFonts w:ascii="Cambria" w:hAnsi="Cambria"/>
          <w:b/>
          <w:sz w:val="24"/>
          <w:szCs w:val="24"/>
        </w:rPr>
      </w:pPr>
      <w:r w:rsidRPr="004A620A">
        <w:rPr>
          <w:rFonts w:ascii="Cambria" w:hAnsi="Cambria"/>
          <w:b/>
          <w:sz w:val="24"/>
          <w:szCs w:val="24"/>
        </w:rPr>
        <w:t>Attachment for caps/hats installation</w:t>
      </w:r>
    </w:p>
    <w:p w:rsidR="00BC044C" w:rsidRPr="004A620A" w:rsidRDefault="00BC044C" w:rsidP="00BC044C">
      <w:pPr>
        <w:ind w:left="360"/>
        <w:jc w:val="left"/>
        <w:rPr>
          <w:rFonts w:ascii="Cambria" w:hAnsi="Cambria"/>
          <w:b/>
          <w:sz w:val="24"/>
          <w:szCs w:val="24"/>
        </w:rPr>
      </w:pPr>
      <w:r w:rsidRPr="004A620A">
        <w:rPr>
          <w:rFonts w:ascii="Cambria" w:hAnsi="Cambria"/>
          <w:b/>
          <w:sz w:val="24"/>
          <w:szCs w:val="24"/>
        </w:rPr>
        <w:t xml:space="preserve">The whole attachment easily slides in/out, after taking out the previous attachment, insert the attachment for caps/hat and slide it in, secure with screws. </w:t>
      </w:r>
    </w:p>
    <w:p w:rsidR="00BC044C" w:rsidRDefault="00BC044C" w:rsidP="00BC044C">
      <w:pPr>
        <w:jc w:val="left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>
            <wp:extent cx="3729782" cy="2004060"/>
            <wp:effectExtent l="0" t="0" r="4445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689" cy="2014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682240" cy="1996085"/>
            <wp:effectExtent l="0" t="0" r="3810" b="444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8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604" cy="2007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:rsidR="00BC044C" w:rsidRDefault="004A620A" w:rsidP="00BC044C">
      <w:pPr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5697220</wp:posOffset>
                </wp:positionH>
                <wp:positionV relativeFrom="paragraph">
                  <wp:posOffset>1425575</wp:posOffset>
                </wp:positionV>
                <wp:extent cx="687705" cy="483235"/>
                <wp:effectExtent l="8255" t="10160" r="8890" b="11430"/>
                <wp:wrapNone/>
                <wp:docPr id="23" name="文本框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" cy="4832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BC044C" w:rsidRPr="000C1604" w:rsidRDefault="00BC044C" w:rsidP="00BC044C">
                            <w:pPr>
                              <w:rPr>
                                <w:color w:val="000000"/>
                                <w:sz w:val="13"/>
                                <w:szCs w:val="13"/>
                              </w:rPr>
                            </w:pPr>
                            <w:r w:rsidRPr="000C1604">
                              <w:rPr>
                                <w:rFonts w:ascii="Century" w:hAnsi="Century"/>
                                <w:color w:val="000000"/>
                                <w:sz w:val="13"/>
                                <w:szCs w:val="13"/>
                              </w:rPr>
                              <w:t xml:space="preserve">Attachment for </w:t>
                            </w:r>
                            <w:r w:rsidRPr="000C1604">
                              <w:rPr>
                                <w:rFonts w:hint="eastAsia"/>
                                <w:color w:val="000000"/>
                                <w:sz w:val="13"/>
                                <w:szCs w:val="13"/>
                              </w:rPr>
                              <w:t>caps/ha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3" o:spid="_x0000_s1029" type="#_x0000_t202" style="position:absolute;margin-left:448.6pt;margin-top:112.25pt;width:54.15pt;height:38.0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" filled="f">
                <v:textbox>
                  <w:txbxContent>
                    <w:p w:rsidR="00BC044C" w:rsidRPr="000C1604" w:rsidRDefault="00BC044C" w:rsidP="00BC044C">
                      <w:pPr>
                        <w:rPr>
                          <w:color w:val="000000"/>
                          <w:sz w:val="13"/>
                          <w:szCs w:val="13"/>
                        </w:rPr>
                      </w:pPr>
                      <w:r w:rsidRPr="000C1604">
                        <w:rPr>
                          <w:rFonts w:ascii="Century" w:hAnsi="Century"/>
                          <w:color w:val="000000"/>
                          <w:sz w:val="13"/>
                          <w:szCs w:val="13"/>
                        </w:rPr>
                        <w:t xml:space="preserve">Attachment for </w:t>
                      </w:r>
                      <w:r w:rsidRPr="000C1604">
                        <w:rPr>
                          <w:rFonts w:hint="eastAsia"/>
                          <w:color w:val="000000"/>
                          <w:sz w:val="13"/>
                          <w:szCs w:val="13"/>
                        </w:rPr>
                        <w:t>caps/hat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5333365</wp:posOffset>
                </wp:positionH>
                <wp:positionV relativeFrom="paragraph">
                  <wp:posOffset>1566545</wp:posOffset>
                </wp:positionV>
                <wp:extent cx="373380" cy="124460"/>
                <wp:effectExtent l="19685" t="21590" r="45085" b="82550"/>
                <wp:wrapNone/>
                <wp:docPr id="21" name="直接箭头连接符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3380" cy="12446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F2F2F2"/>
                          </a:solidFill>
                          <a:round/>
                          <a:headEnd/>
                          <a:tailEnd type="arrow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62242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21D95F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21" o:spid="_x0000_s1026" type="#_x0000_t32" style="position:absolute;left:0;text-align:left;margin-left:419.95pt;margin-top:123.35pt;width:29.4pt;height:9.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" strokecolor="#f2f2f2" strokeweight="2pt">
                <v:stroke endarrow="open"/>
                <v:shadow color="#622423" opacity=".5" offset="1pt"/>
              </v:shape>
            </w:pict>
          </mc:Fallback>
        </mc:AlternateContent>
      </w:r>
      <w:r w:rsidR="00BC044C">
        <w:rPr>
          <w:noProof/>
        </w:rPr>
        <w:drawing>
          <wp:inline distT="0" distB="0" distL="0" distR="0">
            <wp:extent cx="3729355" cy="2446513"/>
            <wp:effectExtent l="0" t="0" r="444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5105" cy="245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  <w:r w:rsidR="00BC044C">
        <w:rPr>
          <w:noProof/>
        </w:rPr>
        <w:drawing>
          <wp:inline distT="0" distB="0" distL="0" distR="0">
            <wp:extent cx="2682240" cy="2444750"/>
            <wp:effectExtent l="0" t="0" r="381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0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570" cy="2458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:rsidR="00BC044C" w:rsidRDefault="00BC044C" w:rsidP="00BC044C">
      <w:pPr>
        <w:jc w:val="left"/>
      </w:pPr>
    </w:p>
    <w:p w:rsidR="00BC044C" w:rsidRDefault="00BC044C" w:rsidP="00BC044C">
      <w:pPr>
        <w:jc w:val="left"/>
      </w:pPr>
    </w:p>
    <w:p w:rsidR="00BC044C" w:rsidRDefault="00BC044C" w:rsidP="00BC044C">
      <w:pPr>
        <w:jc w:val="left"/>
      </w:pPr>
    </w:p>
    <w:p w:rsidR="00BC044C" w:rsidRDefault="00BC044C" w:rsidP="00BC044C">
      <w:pPr>
        <w:jc w:val="left"/>
      </w:pPr>
    </w:p>
    <w:p w:rsidR="00BC044C" w:rsidRDefault="00BC044C" w:rsidP="00BC044C">
      <w:pPr>
        <w:jc w:val="left"/>
      </w:pPr>
    </w:p>
    <w:p w:rsidR="00BC044C" w:rsidRDefault="00BC044C" w:rsidP="00BC044C">
      <w:pPr>
        <w:jc w:val="left"/>
      </w:pPr>
    </w:p>
    <w:p w:rsidR="00BC044C" w:rsidRDefault="00BC044C" w:rsidP="00BC044C">
      <w:pPr>
        <w:jc w:val="left"/>
      </w:pPr>
    </w:p>
    <w:p w:rsidR="00BC044C" w:rsidRDefault="00BC044C" w:rsidP="00BC044C">
      <w:pPr>
        <w:jc w:val="left"/>
      </w:pPr>
    </w:p>
    <w:p w:rsidR="00BC044C" w:rsidRDefault="00BC044C" w:rsidP="00BC044C">
      <w:pPr>
        <w:jc w:val="left"/>
      </w:pPr>
    </w:p>
    <w:p w:rsidR="00BC044C" w:rsidRDefault="00BC044C" w:rsidP="00BC044C">
      <w:pPr>
        <w:jc w:val="left"/>
      </w:pPr>
    </w:p>
    <w:p w:rsidR="00BC044C" w:rsidRDefault="00BC044C" w:rsidP="00BC044C">
      <w:pPr>
        <w:jc w:val="left"/>
      </w:pPr>
    </w:p>
    <w:p w:rsidR="00BC044C" w:rsidRDefault="00BC044C" w:rsidP="00BC044C">
      <w:pPr>
        <w:jc w:val="left"/>
      </w:pPr>
    </w:p>
    <w:p w:rsidR="00BC044C" w:rsidRDefault="00BC044C" w:rsidP="00BC044C">
      <w:pPr>
        <w:jc w:val="left"/>
      </w:pPr>
    </w:p>
    <w:p w:rsidR="00BC044C" w:rsidRDefault="00BC044C" w:rsidP="00BC044C">
      <w:pPr>
        <w:jc w:val="left"/>
      </w:pPr>
    </w:p>
    <w:p w:rsidR="00BC044C" w:rsidRDefault="00BC044C" w:rsidP="00BC044C">
      <w:pPr>
        <w:jc w:val="left"/>
        <w:rPr>
          <w:sz w:val="24"/>
          <w:szCs w:val="24"/>
        </w:rPr>
      </w:pPr>
    </w:p>
    <w:p w:rsidR="004A620A" w:rsidRDefault="004A620A" w:rsidP="00BC044C">
      <w:pPr>
        <w:jc w:val="left"/>
        <w:rPr>
          <w:sz w:val="24"/>
          <w:szCs w:val="24"/>
        </w:rPr>
      </w:pPr>
    </w:p>
    <w:p w:rsidR="004A620A" w:rsidRDefault="004A620A" w:rsidP="00BC044C">
      <w:pPr>
        <w:jc w:val="left"/>
        <w:rPr>
          <w:sz w:val="24"/>
          <w:szCs w:val="24"/>
        </w:rPr>
      </w:pPr>
    </w:p>
    <w:p w:rsidR="004A620A" w:rsidRPr="00B11D49" w:rsidRDefault="004A620A" w:rsidP="00BC044C">
      <w:pPr>
        <w:jc w:val="left"/>
        <w:rPr>
          <w:sz w:val="24"/>
          <w:szCs w:val="24"/>
        </w:rPr>
      </w:pPr>
    </w:p>
    <w:p w:rsidR="00BC044C" w:rsidRPr="004A620A" w:rsidRDefault="00BC044C" w:rsidP="00BC044C">
      <w:pPr>
        <w:numPr>
          <w:ilvl w:val="0"/>
          <w:numId w:val="1"/>
        </w:numPr>
        <w:jc w:val="left"/>
        <w:rPr>
          <w:rFonts w:ascii="Cambria" w:hAnsi="Cambria"/>
          <w:b/>
          <w:sz w:val="24"/>
          <w:szCs w:val="24"/>
        </w:rPr>
      </w:pPr>
      <w:r w:rsidRPr="004A620A">
        <w:rPr>
          <w:rFonts w:ascii="Cambria" w:hAnsi="Cambria"/>
          <w:b/>
          <w:sz w:val="24"/>
          <w:szCs w:val="24"/>
        </w:rPr>
        <w:t>Attachment for cups and cylindrical objects installation</w:t>
      </w:r>
    </w:p>
    <w:p w:rsidR="00BC044C" w:rsidRPr="004A620A" w:rsidRDefault="00BC044C" w:rsidP="00BC044C">
      <w:pPr>
        <w:ind w:left="360"/>
        <w:jc w:val="left"/>
        <w:rPr>
          <w:rFonts w:ascii="Cambria" w:hAnsi="Cambria"/>
          <w:b/>
          <w:sz w:val="24"/>
          <w:szCs w:val="24"/>
        </w:rPr>
      </w:pPr>
      <w:r w:rsidRPr="004A620A">
        <w:rPr>
          <w:rFonts w:ascii="Cambria" w:hAnsi="Cambria"/>
          <w:b/>
          <w:sz w:val="24"/>
          <w:szCs w:val="24"/>
        </w:rPr>
        <w:t xml:space="preserve">This particular attachment requires no installation, it is good to use after plugged in with power. If you want to replace the cup, untighten the clamp and replace the cup. </w:t>
      </w:r>
    </w:p>
    <w:p w:rsidR="00BC044C" w:rsidRDefault="00BC044C" w:rsidP="00BC044C">
      <w:pPr>
        <w:jc w:val="center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>
            <wp:extent cx="6216141" cy="4282440"/>
            <wp:effectExtent l="0" t="0" r="0" b="381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1252" cy="4292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044C" w:rsidRDefault="00BC044C" w:rsidP="00BC044C">
      <w:pPr>
        <w:jc w:val="left"/>
        <w:rPr>
          <w:b/>
          <w:bCs/>
          <w:sz w:val="32"/>
          <w:szCs w:val="32"/>
        </w:rPr>
      </w:pPr>
    </w:p>
    <w:p w:rsidR="00BC044C" w:rsidRDefault="00BC044C"/>
    <w:sectPr w:rsidR="00BC044C" w:rsidSect="0044429B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5E72" w:rsidRDefault="007F5E72" w:rsidP="0044429B">
      <w:r>
        <w:separator/>
      </w:r>
    </w:p>
  </w:endnote>
  <w:endnote w:type="continuationSeparator" w:id="0">
    <w:p w:rsidR="007F5E72" w:rsidRDefault="007F5E72" w:rsidP="004442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5E72" w:rsidRDefault="007F5E72" w:rsidP="0044429B">
      <w:r>
        <w:separator/>
      </w:r>
    </w:p>
  </w:footnote>
  <w:footnote w:type="continuationSeparator" w:id="0">
    <w:p w:rsidR="007F5E72" w:rsidRDefault="007F5E72" w:rsidP="004442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414273"/>
    <w:multiLevelType w:val="hybridMultilevel"/>
    <w:tmpl w:val="EE3E8966"/>
    <w:lvl w:ilvl="0" w:tplc="6804F1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76C95"/>
    <w:rsid w:val="00005F20"/>
    <w:rsid w:val="0003599A"/>
    <w:rsid w:val="000A655D"/>
    <w:rsid w:val="000C09CF"/>
    <w:rsid w:val="000C302A"/>
    <w:rsid w:val="001039C8"/>
    <w:rsid w:val="00115564"/>
    <w:rsid w:val="00121EE1"/>
    <w:rsid w:val="0016478F"/>
    <w:rsid w:val="00167EA4"/>
    <w:rsid w:val="001A1AE7"/>
    <w:rsid w:val="001A2592"/>
    <w:rsid w:val="001A7840"/>
    <w:rsid w:val="001C1584"/>
    <w:rsid w:val="001E4A49"/>
    <w:rsid w:val="00280760"/>
    <w:rsid w:val="00291A3D"/>
    <w:rsid w:val="0029428D"/>
    <w:rsid w:val="002B2526"/>
    <w:rsid w:val="002D112C"/>
    <w:rsid w:val="003010C4"/>
    <w:rsid w:val="003021E7"/>
    <w:rsid w:val="003073E4"/>
    <w:rsid w:val="003073E5"/>
    <w:rsid w:val="003217E6"/>
    <w:rsid w:val="0033317C"/>
    <w:rsid w:val="003401F0"/>
    <w:rsid w:val="00351CB7"/>
    <w:rsid w:val="00362254"/>
    <w:rsid w:val="003A2CA6"/>
    <w:rsid w:val="003B4560"/>
    <w:rsid w:val="003C4515"/>
    <w:rsid w:val="00432E40"/>
    <w:rsid w:val="0044429B"/>
    <w:rsid w:val="0044484B"/>
    <w:rsid w:val="00447B87"/>
    <w:rsid w:val="00462301"/>
    <w:rsid w:val="00491B83"/>
    <w:rsid w:val="004A0D37"/>
    <w:rsid w:val="004A620A"/>
    <w:rsid w:val="005010CD"/>
    <w:rsid w:val="005023FB"/>
    <w:rsid w:val="0050352F"/>
    <w:rsid w:val="00570CEF"/>
    <w:rsid w:val="005C4B0D"/>
    <w:rsid w:val="005C67BE"/>
    <w:rsid w:val="005E20C4"/>
    <w:rsid w:val="005F67AC"/>
    <w:rsid w:val="005F6CF4"/>
    <w:rsid w:val="00610358"/>
    <w:rsid w:val="006355AC"/>
    <w:rsid w:val="0065280D"/>
    <w:rsid w:val="006879BC"/>
    <w:rsid w:val="006F653D"/>
    <w:rsid w:val="00706814"/>
    <w:rsid w:val="00740B98"/>
    <w:rsid w:val="00746D1F"/>
    <w:rsid w:val="0075695F"/>
    <w:rsid w:val="00770835"/>
    <w:rsid w:val="00771484"/>
    <w:rsid w:val="00781767"/>
    <w:rsid w:val="007F5E72"/>
    <w:rsid w:val="007F64BC"/>
    <w:rsid w:val="008F0789"/>
    <w:rsid w:val="008F6A6E"/>
    <w:rsid w:val="0093094E"/>
    <w:rsid w:val="00946997"/>
    <w:rsid w:val="00976C95"/>
    <w:rsid w:val="00977D17"/>
    <w:rsid w:val="009B4799"/>
    <w:rsid w:val="009E3F87"/>
    <w:rsid w:val="00A51DB6"/>
    <w:rsid w:val="00A72062"/>
    <w:rsid w:val="00A92834"/>
    <w:rsid w:val="00A968B5"/>
    <w:rsid w:val="00AA367F"/>
    <w:rsid w:val="00B330D9"/>
    <w:rsid w:val="00BC044C"/>
    <w:rsid w:val="00BF394E"/>
    <w:rsid w:val="00BF6F8F"/>
    <w:rsid w:val="00C04FE4"/>
    <w:rsid w:val="00C648C5"/>
    <w:rsid w:val="00C95800"/>
    <w:rsid w:val="00CA0943"/>
    <w:rsid w:val="00CD48EA"/>
    <w:rsid w:val="00CF1061"/>
    <w:rsid w:val="00D30E74"/>
    <w:rsid w:val="00D36CCA"/>
    <w:rsid w:val="00D50A2D"/>
    <w:rsid w:val="00D75EBF"/>
    <w:rsid w:val="00DF2230"/>
    <w:rsid w:val="00E25CAE"/>
    <w:rsid w:val="00E26017"/>
    <w:rsid w:val="00E32671"/>
    <w:rsid w:val="00E976DA"/>
    <w:rsid w:val="00EC19F5"/>
    <w:rsid w:val="00EC517F"/>
    <w:rsid w:val="00EF11EC"/>
    <w:rsid w:val="00F0030D"/>
    <w:rsid w:val="00F260A9"/>
    <w:rsid w:val="00F33ED3"/>
    <w:rsid w:val="00F35C93"/>
    <w:rsid w:val="00FB5C9D"/>
    <w:rsid w:val="00FC6495"/>
    <w:rsid w:val="00FC6612"/>
    <w:rsid w:val="00FF4E59"/>
    <w:rsid w:val="3E271EAB"/>
    <w:rsid w:val="6C1D78B3"/>
    <w:rsid w:val="75C04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4725437B"/>
  <w15:docId w15:val="{8DA4E0E1-1050-4BC3-ACBC-C3BBA6FAB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a4">
    <w:name w:val="批注框文本 字符"/>
    <w:basedOn w:val="a0"/>
    <w:link w:val="a3"/>
    <w:uiPriority w:val="99"/>
    <w:semiHidden/>
    <w:rPr>
      <w:sz w:val="18"/>
      <w:szCs w:val="18"/>
    </w:rPr>
  </w:style>
  <w:style w:type="paragraph" w:styleId="aa">
    <w:name w:val="Body Text"/>
    <w:basedOn w:val="a"/>
    <w:link w:val="ab"/>
    <w:qFormat/>
    <w:rsid w:val="0044429B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b">
    <w:name w:val="正文文本 字符"/>
    <w:basedOn w:val="a0"/>
    <w:link w:val="aa"/>
    <w:rsid w:val="0044429B"/>
    <w:rPr>
      <w:sz w:val="24"/>
      <w:szCs w:val="24"/>
      <w:lang w:eastAsia="en-US"/>
    </w:rPr>
  </w:style>
  <w:style w:type="paragraph" w:customStyle="1" w:styleId="FirstParagraph">
    <w:name w:val="First Paragraph"/>
    <w:basedOn w:val="aa"/>
    <w:next w:val="aa"/>
    <w:qFormat/>
    <w:rsid w:val="0044429B"/>
  </w:style>
  <w:style w:type="paragraph" w:customStyle="1" w:styleId="Compact">
    <w:name w:val="Compact"/>
    <w:basedOn w:val="aa"/>
    <w:qFormat/>
    <w:rsid w:val="0044429B"/>
    <w:pPr>
      <w:spacing w:before="36" w:after="36"/>
    </w:pPr>
  </w:style>
  <w:style w:type="character" w:customStyle="1" w:styleId="shorttext">
    <w:name w:val="short_text"/>
    <w:basedOn w:val="a0"/>
    <w:rsid w:val="004442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9</Pages>
  <Words>853</Words>
  <Characters>4865</Characters>
  <Application>Microsoft Office Word</Application>
  <DocSecurity>0</DocSecurity>
  <Lines>40</Lines>
  <Paragraphs>11</Paragraphs>
  <ScaleCrop>false</ScaleCrop>
  <Company/>
  <LinksUpToDate>false</LinksUpToDate>
  <CharactersWithSpaces>5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季春燕</dc:creator>
  <cp:lastModifiedBy>ji chunyan</cp:lastModifiedBy>
  <cp:revision>8</cp:revision>
  <cp:lastPrinted>2018-12-30T02:20:00Z</cp:lastPrinted>
  <dcterms:created xsi:type="dcterms:W3CDTF">2018-04-09T09:10:00Z</dcterms:created>
  <dcterms:modified xsi:type="dcterms:W3CDTF">2018-12-30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20</vt:lpwstr>
  </property>
</Properties>
</file>